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99238" w14:textId="45271CBC" w:rsidR="000F2344" w:rsidRDefault="003F699D">
      <w:proofErr w:type="spellStart"/>
      <w:r>
        <w:t>FreshwaterCreel</w:t>
      </w:r>
      <w:proofErr w:type="spellEnd"/>
    </w:p>
    <w:p w14:paraId="088625B4" w14:textId="2BC19C45" w:rsidR="003F699D" w:rsidRDefault="008A5382" w:rsidP="003F699D">
      <w:pPr>
        <w:pStyle w:val="ListParagraph"/>
        <w:numPr>
          <w:ilvl w:val="0"/>
          <w:numId w:val="1"/>
        </w:numPr>
      </w:pPr>
      <w:r>
        <w:t>p</w:t>
      </w:r>
      <w:r w:rsidR="003F699D">
        <w:t>rojects</w:t>
      </w:r>
    </w:p>
    <w:p w14:paraId="3C387F91" w14:textId="49498968" w:rsidR="003F699D" w:rsidRDefault="003F699D" w:rsidP="003F699D">
      <w:pPr>
        <w:pStyle w:val="ListParagraph"/>
        <w:numPr>
          <w:ilvl w:val="1"/>
          <w:numId w:val="1"/>
        </w:numPr>
      </w:pPr>
      <w:r>
        <w:t>District 13</w:t>
      </w:r>
    </w:p>
    <w:p w14:paraId="2529397E" w14:textId="37407DE7" w:rsidR="003F699D" w:rsidRDefault="009615BE" w:rsidP="003F699D">
      <w:pPr>
        <w:pStyle w:val="ListParagraph"/>
        <w:numPr>
          <w:ilvl w:val="2"/>
          <w:numId w:val="1"/>
        </w:numPr>
      </w:pPr>
      <w:r>
        <w:t>Stillaguamish salmon 2022</w:t>
      </w:r>
    </w:p>
    <w:p w14:paraId="0014E7FB" w14:textId="5683A336" w:rsidR="003F699D" w:rsidRDefault="003F699D" w:rsidP="009615BE">
      <w:pPr>
        <w:pStyle w:val="ListParagraph"/>
        <w:numPr>
          <w:ilvl w:val="3"/>
          <w:numId w:val="1"/>
        </w:numPr>
      </w:pPr>
      <w:r>
        <w:t>Schedule</w:t>
      </w:r>
    </w:p>
    <w:p w14:paraId="0FD7BB85" w14:textId="28EB6232" w:rsidR="009615BE" w:rsidRDefault="009615BE" w:rsidP="009615BE">
      <w:pPr>
        <w:pStyle w:val="ListParagraph"/>
        <w:numPr>
          <w:ilvl w:val="3"/>
          <w:numId w:val="1"/>
        </w:numPr>
      </w:pPr>
      <w:r>
        <w:t>Estimates</w:t>
      </w:r>
    </w:p>
    <w:p w14:paraId="7A82FADD" w14:textId="1ACBC58A" w:rsidR="009615BE" w:rsidRDefault="009615BE" w:rsidP="009615BE">
      <w:pPr>
        <w:pStyle w:val="ListParagraph"/>
        <w:numPr>
          <w:ilvl w:val="4"/>
          <w:numId w:val="1"/>
        </w:numPr>
      </w:pPr>
      <w:r>
        <w:t>PE</w:t>
      </w:r>
      <w:r>
        <w:t xml:space="preserve"> </w:t>
      </w:r>
    </w:p>
    <w:p w14:paraId="3A8396C4" w14:textId="5703DC4F" w:rsidR="009615BE" w:rsidRDefault="009615BE" w:rsidP="009615BE">
      <w:pPr>
        <w:pStyle w:val="ListParagraph"/>
        <w:numPr>
          <w:ilvl w:val="4"/>
          <w:numId w:val="1"/>
        </w:numPr>
      </w:pPr>
      <w:r>
        <w:t>BSS</w:t>
      </w:r>
      <w:r w:rsidR="00B81D88">
        <w:t xml:space="preserve"> (</w:t>
      </w:r>
      <w:proofErr w:type="gramStart"/>
      <w:r w:rsidR="00B81D88">
        <w:t>one .</w:t>
      </w:r>
      <w:proofErr w:type="spellStart"/>
      <w:r w:rsidR="00B81D88">
        <w:t>Rmd</w:t>
      </w:r>
      <w:proofErr w:type="spellEnd"/>
      <w:proofErr w:type="gramEnd"/>
      <w:r w:rsidR="00B81D88">
        <w:t xml:space="preserve"> for each catch group)</w:t>
      </w:r>
    </w:p>
    <w:p w14:paraId="2FB808CB" w14:textId="6F61ECA2" w:rsidR="009615BE" w:rsidRDefault="009615BE" w:rsidP="009615BE">
      <w:pPr>
        <w:pStyle w:val="ListParagraph"/>
        <w:numPr>
          <w:ilvl w:val="5"/>
          <w:numId w:val="1"/>
        </w:numPr>
        <w:rPr>
          <w:highlight w:val="yellow"/>
        </w:rPr>
      </w:pPr>
      <w:r>
        <w:rPr>
          <w:highlight w:val="yellow"/>
        </w:rPr>
        <w:t>CO_UM_R</w:t>
      </w:r>
    </w:p>
    <w:p w14:paraId="3462F9AB" w14:textId="53D49B50" w:rsidR="009615BE" w:rsidRDefault="009615BE" w:rsidP="009615BE">
      <w:pPr>
        <w:pStyle w:val="ListParagraph"/>
        <w:numPr>
          <w:ilvl w:val="5"/>
          <w:numId w:val="1"/>
        </w:numPr>
        <w:rPr>
          <w:highlight w:val="yellow"/>
        </w:rPr>
      </w:pPr>
      <w:r>
        <w:rPr>
          <w:highlight w:val="yellow"/>
        </w:rPr>
        <w:t>CH_UM_R</w:t>
      </w:r>
    </w:p>
    <w:p w14:paraId="340F5EB3" w14:textId="77777777" w:rsidR="009615BE" w:rsidRDefault="009615BE" w:rsidP="009615BE">
      <w:pPr>
        <w:pStyle w:val="ListParagraph"/>
        <w:numPr>
          <w:ilvl w:val="4"/>
          <w:numId w:val="1"/>
        </w:numPr>
      </w:pPr>
    </w:p>
    <w:p w14:paraId="6F5D8FA0" w14:textId="6A1BFE25" w:rsidR="009615BE" w:rsidRDefault="009615BE" w:rsidP="009615BE">
      <w:pPr>
        <w:pStyle w:val="ListParagraph"/>
        <w:numPr>
          <w:ilvl w:val="2"/>
          <w:numId w:val="1"/>
        </w:numPr>
      </w:pPr>
      <w:r>
        <w:t>Skykomish</w:t>
      </w:r>
      <w:r>
        <w:t xml:space="preserve"> salmon</w:t>
      </w:r>
      <w:r>
        <w:t xml:space="preserve"> &amp; gamefish</w:t>
      </w:r>
      <w:r>
        <w:t xml:space="preserve"> 2022</w:t>
      </w:r>
      <w:r>
        <w:t>-23</w:t>
      </w:r>
    </w:p>
    <w:p w14:paraId="271453A1" w14:textId="77777777" w:rsidR="009615BE" w:rsidRDefault="009615BE" w:rsidP="009615BE">
      <w:pPr>
        <w:pStyle w:val="ListParagraph"/>
        <w:numPr>
          <w:ilvl w:val="3"/>
          <w:numId w:val="1"/>
        </w:numPr>
      </w:pPr>
      <w:r>
        <w:t>Schedule</w:t>
      </w:r>
    </w:p>
    <w:p w14:paraId="51D90B4C" w14:textId="77777777" w:rsidR="009615BE" w:rsidRDefault="009615BE" w:rsidP="009615BE">
      <w:pPr>
        <w:pStyle w:val="ListParagraph"/>
        <w:numPr>
          <w:ilvl w:val="3"/>
          <w:numId w:val="1"/>
        </w:numPr>
      </w:pPr>
      <w:r>
        <w:t>BSS</w:t>
      </w:r>
    </w:p>
    <w:p w14:paraId="77255C94" w14:textId="6C48C5FB" w:rsidR="009615BE" w:rsidRDefault="009615BE" w:rsidP="009615BE">
      <w:pPr>
        <w:pStyle w:val="ListParagraph"/>
        <w:numPr>
          <w:ilvl w:val="3"/>
          <w:numId w:val="1"/>
        </w:numPr>
      </w:pPr>
      <w:r>
        <w:t>PE</w:t>
      </w:r>
    </w:p>
    <w:p w14:paraId="4AFA3787" w14:textId="45A877CB" w:rsidR="003F699D" w:rsidRDefault="003F699D" w:rsidP="003F699D">
      <w:pPr>
        <w:pStyle w:val="ListParagraph"/>
        <w:numPr>
          <w:ilvl w:val="1"/>
          <w:numId w:val="1"/>
        </w:numPr>
      </w:pPr>
      <w:r>
        <w:t>District 14</w:t>
      </w:r>
    </w:p>
    <w:p w14:paraId="22F1EEB6" w14:textId="13A56FB3" w:rsidR="003F699D" w:rsidRDefault="003F699D" w:rsidP="003F699D">
      <w:pPr>
        <w:pStyle w:val="ListParagraph"/>
        <w:numPr>
          <w:ilvl w:val="0"/>
          <w:numId w:val="1"/>
        </w:numPr>
      </w:pPr>
      <w:proofErr w:type="spellStart"/>
      <w:r>
        <w:t>R_functions</w:t>
      </w:r>
      <w:proofErr w:type="spellEnd"/>
    </w:p>
    <w:p w14:paraId="530F7148" w14:textId="292069D1" w:rsidR="003F699D" w:rsidRDefault="009615BE" w:rsidP="003F699D">
      <w:pPr>
        <w:pStyle w:val="ListParagraph"/>
        <w:numPr>
          <w:ilvl w:val="0"/>
          <w:numId w:val="1"/>
        </w:numPr>
      </w:pPr>
      <w:proofErr w:type="spellStart"/>
      <w:r>
        <w:t>m</w:t>
      </w:r>
      <w:r w:rsidR="003F699D">
        <w:t>odels</w:t>
      </w:r>
      <w:r>
        <w:t>_BSS</w:t>
      </w:r>
      <w:proofErr w:type="spellEnd"/>
    </w:p>
    <w:p w14:paraId="5F881751" w14:textId="420D0FB8" w:rsidR="003F699D" w:rsidRDefault="008A5382" w:rsidP="003F699D">
      <w:pPr>
        <w:pStyle w:val="ListParagraph"/>
        <w:numPr>
          <w:ilvl w:val="0"/>
          <w:numId w:val="1"/>
        </w:numPr>
      </w:pPr>
      <w:r>
        <w:t>o</w:t>
      </w:r>
      <w:r w:rsidR="003F699D">
        <w:t>utputs</w:t>
      </w:r>
    </w:p>
    <w:p w14:paraId="2D77EFF4" w14:textId="77777777" w:rsidR="003F699D" w:rsidRDefault="003F699D" w:rsidP="003F699D">
      <w:pPr>
        <w:pStyle w:val="ListParagraph"/>
        <w:numPr>
          <w:ilvl w:val="1"/>
          <w:numId w:val="1"/>
        </w:numPr>
      </w:pPr>
      <w:r>
        <w:t>District 13</w:t>
      </w:r>
    </w:p>
    <w:p w14:paraId="387D47DB" w14:textId="77777777" w:rsidR="009615BE" w:rsidRDefault="009615BE" w:rsidP="009615BE">
      <w:pPr>
        <w:pStyle w:val="ListParagraph"/>
        <w:numPr>
          <w:ilvl w:val="2"/>
          <w:numId w:val="1"/>
        </w:numPr>
      </w:pPr>
      <w:r>
        <w:t>Stillaguamish salmon 2022</w:t>
      </w:r>
    </w:p>
    <w:p w14:paraId="770E4D4D" w14:textId="402CA57D" w:rsidR="003F699D" w:rsidRDefault="003F699D" w:rsidP="003F699D">
      <w:pPr>
        <w:pStyle w:val="ListParagraph"/>
        <w:numPr>
          <w:ilvl w:val="3"/>
          <w:numId w:val="1"/>
        </w:numPr>
        <w:rPr>
          <w:highlight w:val="yellow"/>
        </w:rPr>
      </w:pPr>
      <w:r w:rsidRPr="003F699D">
        <w:rPr>
          <w:highlight w:val="yellow"/>
        </w:rPr>
        <w:t>Schedule</w:t>
      </w:r>
    </w:p>
    <w:p w14:paraId="0BD585BA" w14:textId="4FDF8369" w:rsidR="00B81D88" w:rsidRDefault="00B81D88" w:rsidP="003F699D">
      <w:pPr>
        <w:pStyle w:val="ListParagraph"/>
        <w:numPr>
          <w:ilvl w:val="3"/>
          <w:numId w:val="1"/>
        </w:numPr>
        <w:rPr>
          <w:highlight w:val="yellow"/>
        </w:rPr>
      </w:pPr>
      <w:r>
        <w:rPr>
          <w:highlight w:val="yellow"/>
        </w:rPr>
        <w:t>Estimates</w:t>
      </w:r>
    </w:p>
    <w:p w14:paraId="4CC1445C" w14:textId="198BF89F" w:rsidR="00B81D88" w:rsidRPr="003F699D" w:rsidRDefault="00B81D88" w:rsidP="00B81D88">
      <w:pPr>
        <w:pStyle w:val="ListParagraph"/>
        <w:numPr>
          <w:ilvl w:val="4"/>
          <w:numId w:val="1"/>
        </w:numPr>
        <w:rPr>
          <w:highlight w:val="yellow"/>
        </w:rPr>
      </w:pPr>
      <w:r>
        <w:rPr>
          <w:highlight w:val="yellow"/>
        </w:rPr>
        <w:t>PE</w:t>
      </w:r>
    </w:p>
    <w:p w14:paraId="7AB86906" w14:textId="5B883BEF" w:rsidR="003F699D" w:rsidRDefault="003F699D" w:rsidP="00B81D88">
      <w:pPr>
        <w:pStyle w:val="ListParagraph"/>
        <w:numPr>
          <w:ilvl w:val="4"/>
          <w:numId w:val="1"/>
        </w:numPr>
        <w:rPr>
          <w:highlight w:val="yellow"/>
        </w:rPr>
      </w:pPr>
      <w:r w:rsidRPr="003F699D">
        <w:rPr>
          <w:highlight w:val="yellow"/>
        </w:rPr>
        <w:t>BSS</w:t>
      </w:r>
    </w:p>
    <w:p w14:paraId="147024D5" w14:textId="337B726A" w:rsidR="009615BE" w:rsidRDefault="009615BE" w:rsidP="00B81D88">
      <w:pPr>
        <w:pStyle w:val="ListParagraph"/>
        <w:numPr>
          <w:ilvl w:val="5"/>
          <w:numId w:val="1"/>
        </w:numPr>
        <w:rPr>
          <w:highlight w:val="yellow"/>
        </w:rPr>
      </w:pPr>
      <w:proofErr w:type="spellStart"/>
      <w:r>
        <w:rPr>
          <w:highlight w:val="yellow"/>
        </w:rPr>
        <w:t>catch_group</w:t>
      </w:r>
      <w:proofErr w:type="spellEnd"/>
      <w:r>
        <w:rPr>
          <w:highlight w:val="yellow"/>
        </w:rPr>
        <w:t xml:space="preserve"> (e.g., CO_UM_R)</w:t>
      </w:r>
    </w:p>
    <w:p w14:paraId="29805FF2" w14:textId="482DBE06" w:rsidR="008A5382" w:rsidRDefault="008A5382" w:rsidP="00B81D88">
      <w:pPr>
        <w:pStyle w:val="ListParagraph"/>
        <w:numPr>
          <w:ilvl w:val="6"/>
          <w:numId w:val="1"/>
        </w:numPr>
        <w:rPr>
          <w:highlight w:val="yellow"/>
        </w:rPr>
      </w:pPr>
      <w:proofErr w:type="spellStart"/>
      <w:r>
        <w:rPr>
          <w:highlight w:val="yellow"/>
        </w:rPr>
        <w:t>model_inputs</w:t>
      </w:r>
      <w:proofErr w:type="spellEnd"/>
    </w:p>
    <w:p w14:paraId="1DDFD4B5" w14:textId="6B97DEF4" w:rsidR="008A5382" w:rsidRDefault="008A5382" w:rsidP="00B81D88">
      <w:pPr>
        <w:pStyle w:val="ListParagraph"/>
        <w:numPr>
          <w:ilvl w:val="6"/>
          <w:numId w:val="1"/>
        </w:numPr>
        <w:rPr>
          <w:highlight w:val="yellow"/>
        </w:rPr>
      </w:pPr>
      <w:r>
        <w:rPr>
          <w:highlight w:val="yellow"/>
        </w:rPr>
        <w:t>results</w:t>
      </w:r>
    </w:p>
    <w:p w14:paraId="0E48211E" w14:textId="10D782A9" w:rsidR="009615BE" w:rsidRDefault="009615BE" w:rsidP="00B81D88">
      <w:pPr>
        <w:pStyle w:val="ListParagraph"/>
        <w:numPr>
          <w:ilvl w:val="5"/>
          <w:numId w:val="1"/>
        </w:numPr>
        <w:rPr>
          <w:highlight w:val="yellow"/>
        </w:rPr>
      </w:pPr>
      <w:proofErr w:type="spellStart"/>
      <w:r>
        <w:rPr>
          <w:highlight w:val="yellow"/>
        </w:rPr>
        <w:t>catch_group</w:t>
      </w:r>
      <w:proofErr w:type="spellEnd"/>
      <w:r>
        <w:rPr>
          <w:highlight w:val="yellow"/>
        </w:rPr>
        <w:t xml:space="preserve"> (e.g., C</w:t>
      </w:r>
      <w:r>
        <w:rPr>
          <w:highlight w:val="yellow"/>
        </w:rPr>
        <w:t>H</w:t>
      </w:r>
      <w:r>
        <w:rPr>
          <w:highlight w:val="yellow"/>
        </w:rPr>
        <w:t>_UM_R)</w:t>
      </w:r>
    </w:p>
    <w:p w14:paraId="002B452F" w14:textId="77777777" w:rsidR="009615BE" w:rsidRDefault="009615BE" w:rsidP="00B81D88">
      <w:pPr>
        <w:pStyle w:val="ListParagraph"/>
        <w:numPr>
          <w:ilvl w:val="6"/>
          <w:numId w:val="1"/>
        </w:numPr>
        <w:rPr>
          <w:highlight w:val="yellow"/>
        </w:rPr>
      </w:pPr>
      <w:proofErr w:type="spellStart"/>
      <w:r>
        <w:rPr>
          <w:highlight w:val="yellow"/>
        </w:rPr>
        <w:t>model_inputs</w:t>
      </w:r>
      <w:proofErr w:type="spellEnd"/>
    </w:p>
    <w:p w14:paraId="3C511966" w14:textId="1D6585B1" w:rsidR="009615BE" w:rsidRPr="009615BE" w:rsidRDefault="009615BE" w:rsidP="00B81D88">
      <w:pPr>
        <w:pStyle w:val="ListParagraph"/>
        <w:numPr>
          <w:ilvl w:val="6"/>
          <w:numId w:val="1"/>
        </w:numPr>
        <w:rPr>
          <w:highlight w:val="yellow"/>
        </w:rPr>
      </w:pPr>
      <w:r>
        <w:rPr>
          <w:highlight w:val="yellow"/>
        </w:rPr>
        <w:t>results</w:t>
      </w:r>
    </w:p>
    <w:p w14:paraId="3339889E" w14:textId="480B6166" w:rsidR="003F699D" w:rsidRPr="003F699D" w:rsidRDefault="003F699D" w:rsidP="003F699D">
      <w:pPr>
        <w:pStyle w:val="ListParagraph"/>
        <w:numPr>
          <w:ilvl w:val="1"/>
          <w:numId w:val="1"/>
        </w:numPr>
      </w:pPr>
      <w:r w:rsidRPr="003F699D">
        <w:t>District 14</w:t>
      </w:r>
    </w:p>
    <w:p w14:paraId="60A1BB60" w14:textId="133EDE35" w:rsidR="003F699D" w:rsidRDefault="008A5382" w:rsidP="003F699D">
      <w:pPr>
        <w:pStyle w:val="ListParagraph"/>
        <w:numPr>
          <w:ilvl w:val="0"/>
          <w:numId w:val="1"/>
        </w:numPr>
      </w:pPr>
      <w:r>
        <w:t>t</w:t>
      </w:r>
      <w:r w:rsidR="003F699D">
        <w:t>emplates</w:t>
      </w:r>
    </w:p>
    <w:p w14:paraId="25BC847D" w14:textId="1E4D46A0" w:rsidR="003F699D" w:rsidRDefault="003F699D" w:rsidP="003F699D">
      <w:pPr>
        <w:pStyle w:val="ListParagraph"/>
        <w:numPr>
          <w:ilvl w:val="1"/>
          <w:numId w:val="1"/>
        </w:numPr>
      </w:pPr>
      <w:r>
        <w:t xml:space="preserve">3 file </w:t>
      </w:r>
      <w:proofErr w:type="gramStart"/>
      <w:r>
        <w:t>- .</w:t>
      </w:r>
      <w:proofErr w:type="spellStart"/>
      <w:r>
        <w:t>Rmd</w:t>
      </w:r>
      <w:proofErr w:type="spellEnd"/>
      <w:proofErr w:type="gramEnd"/>
      <w:r>
        <w:t xml:space="preserve"> for Schedule, BSS, PE</w:t>
      </w:r>
    </w:p>
    <w:p w14:paraId="159B1802" w14:textId="72BCD536" w:rsidR="003F699D" w:rsidRDefault="003F699D" w:rsidP="003F699D">
      <w:pPr>
        <w:pStyle w:val="ListParagraph"/>
        <w:numPr>
          <w:ilvl w:val="0"/>
          <w:numId w:val="1"/>
        </w:numPr>
      </w:pPr>
      <w:r>
        <w:t>“</w:t>
      </w:r>
      <w:proofErr w:type="spellStart"/>
      <w:r w:rsidRPr="003F699D">
        <w:t>FreshwaterCreel</w:t>
      </w:r>
      <w:r>
        <w:t>.Rproj</w:t>
      </w:r>
      <w:proofErr w:type="spellEnd"/>
      <w:r>
        <w:t>”</w:t>
      </w:r>
    </w:p>
    <w:p w14:paraId="514C790B" w14:textId="4BA61596" w:rsidR="003F699D" w:rsidRDefault="003F699D" w:rsidP="003F699D">
      <w:pPr>
        <w:pStyle w:val="ListParagraph"/>
        <w:numPr>
          <w:ilvl w:val="0"/>
          <w:numId w:val="1"/>
        </w:numPr>
      </w:pPr>
      <w:r>
        <w:t>“READ.ME”</w:t>
      </w:r>
    </w:p>
    <w:sectPr w:rsidR="003F69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351EC" w14:textId="77777777" w:rsidR="00811F43" w:rsidRDefault="00811F43" w:rsidP="00811F43">
      <w:pPr>
        <w:spacing w:after="0" w:line="240" w:lineRule="auto"/>
      </w:pPr>
      <w:r>
        <w:separator/>
      </w:r>
    </w:p>
  </w:endnote>
  <w:endnote w:type="continuationSeparator" w:id="0">
    <w:p w14:paraId="2B874C0F" w14:textId="77777777" w:rsidR="00811F43" w:rsidRDefault="00811F43" w:rsidP="00811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D29EC" w14:textId="77777777" w:rsidR="00811F43" w:rsidRDefault="00811F43" w:rsidP="00811F43">
      <w:pPr>
        <w:spacing w:after="0" w:line="240" w:lineRule="auto"/>
      </w:pPr>
      <w:r>
        <w:separator/>
      </w:r>
    </w:p>
  </w:footnote>
  <w:footnote w:type="continuationSeparator" w:id="0">
    <w:p w14:paraId="5A80DF4D" w14:textId="77777777" w:rsidR="00811F43" w:rsidRDefault="00811F43" w:rsidP="00811F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E42A64"/>
    <w:multiLevelType w:val="hybridMultilevel"/>
    <w:tmpl w:val="A4CC8F58"/>
    <w:lvl w:ilvl="0" w:tplc="A346378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jcyM7I0MTIxNDFQ0lEKTi0uzszPAykwrAUAMuwm+CwAAAA="/>
  </w:docVars>
  <w:rsids>
    <w:rsidRoot w:val="003F699D"/>
    <w:rsid w:val="00020EDA"/>
    <w:rsid w:val="000F2344"/>
    <w:rsid w:val="00180A44"/>
    <w:rsid w:val="002B35B3"/>
    <w:rsid w:val="002E27C0"/>
    <w:rsid w:val="00396166"/>
    <w:rsid w:val="003F0CE6"/>
    <w:rsid w:val="003F699D"/>
    <w:rsid w:val="00462E61"/>
    <w:rsid w:val="00517B49"/>
    <w:rsid w:val="005B3F6D"/>
    <w:rsid w:val="007D2D1C"/>
    <w:rsid w:val="00811F43"/>
    <w:rsid w:val="008A5382"/>
    <w:rsid w:val="009615BE"/>
    <w:rsid w:val="00B000FB"/>
    <w:rsid w:val="00B81D88"/>
    <w:rsid w:val="00BD600C"/>
    <w:rsid w:val="00C04EF4"/>
    <w:rsid w:val="00C76822"/>
    <w:rsid w:val="00DA7841"/>
    <w:rsid w:val="00F57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B08D4"/>
  <w15:chartTrackingRefBased/>
  <w15:docId w15:val="{FE898592-5E49-40E8-8BE0-D84A82AAC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4EF4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F69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Kale Bentley</cp:lastModifiedBy>
  <cp:revision>1</cp:revision>
  <dcterms:created xsi:type="dcterms:W3CDTF">2022-09-30T18:47:00Z</dcterms:created>
  <dcterms:modified xsi:type="dcterms:W3CDTF">2022-09-3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9-30T18:47:42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61f6f9a1-5a62-4d23-90eb-c2604a5bf561</vt:lpwstr>
  </property>
  <property fmtid="{D5CDD505-2E9C-101B-9397-08002B2CF9AE}" pid="8" name="MSIP_Label_45011977-b912-4387-97a4-f4c94a801377_ContentBits">
    <vt:lpwstr>0</vt:lpwstr>
  </property>
</Properties>
</file>